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uta Jarmontaviciut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rmontaviciut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92 Notre Dame Drive, Lemont, IL, USA Lemont, IL, USA 6043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jarmontaviciut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314328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ursk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1/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